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29E4E2" w14:textId="4C47D518" w:rsidR="00677629" w:rsidRPr="00E91807" w:rsidRDefault="00530E96" w:rsidP="00677629">
      <w:pPr>
        <w:rPr>
          <w:rFonts w:ascii="Arial" w:hAnsi="Arial" w:cs="Arial"/>
        </w:rPr>
      </w:pPr>
      <w:r w:rsidRPr="00E91807"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101D9828" wp14:editId="6C67D5F3">
                <wp:simplePos x="0" y="0"/>
                <wp:positionH relativeFrom="column">
                  <wp:posOffset>-914400</wp:posOffset>
                </wp:positionH>
                <wp:positionV relativeFrom="paragraph">
                  <wp:posOffset>-931333</wp:posOffset>
                </wp:positionV>
                <wp:extent cx="7565390" cy="7236166"/>
                <wp:effectExtent l="0" t="0" r="0" b="3175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65390" cy="7236166"/>
                          <a:chOff x="26760" y="-16463"/>
                          <a:chExt cx="7565390" cy="7236166"/>
                        </a:xfrm>
                      </wpg:grpSpPr>
                      <wps:wsp>
                        <wps:cNvPr id="4" name="Round Same Side Corner Rectangle 4"/>
                        <wps:cNvSpPr/>
                        <wps:spPr>
                          <a:xfrm rot="10800000">
                            <a:off x="2225040" y="6987540"/>
                            <a:ext cx="3166110" cy="232163"/>
                          </a:xfrm>
                          <a:prstGeom prst="round2SameRect">
                            <a:avLst>
                              <a:gd name="adj1" fmla="val 50000"/>
                              <a:gd name="adj2" fmla="val 0"/>
                            </a:avLst>
                          </a:prstGeom>
                          <a:solidFill>
                            <a:schemeClr val="tx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009" t="20" r="19011" b="7380"/>
                          <a:stretch/>
                        </pic:blipFill>
                        <pic:spPr>
                          <a:xfrm>
                            <a:off x="26760" y="-16463"/>
                            <a:ext cx="7565390" cy="70985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" name="Round Same Side Corner Rectangle 2"/>
                        <wps:cNvSpPr/>
                        <wps:spPr>
                          <a:xfrm>
                            <a:off x="3025140" y="6781800"/>
                            <a:ext cx="1578884" cy="347980"/>
                          </a:xfrm>
                          <a:prstGeom prst="round2SameRect">
                            <a:avLst>
                              <a:gd name="adj1" fmla="val 32794"/>
                              <a:gd name="adj2" fmla="val 0"/>
                            </a:avLst>
                          </a:prstGeom>
                          <a:solidFill>
                            <a:schemeClr val="tx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57E061D" w14:textId="410E4823" w:rsidR="00DD150C" w:rsidRPr="00322BB4" w:rsidRDefault="00322BB4" w:rsidP="00DD150C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sz w:val="24"/>
                                </w:rPr>
                              </w:pPr>
                              <w:r w:rsidRPr="00322BB4">
                                <w:rPr>
                                  <w:rFonts w:ascii="Arial" w:hAnsi="Arial" w:cs="Arial"/>
                                  <w:b/>
                                  <w:sz w:val="24"/>
                                </w:rPr>
                                <w:t>COVER PAG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7200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01D9828" id="Group 5" o:spid="_x0000_s1026" style="position:absolute;margin-left:-1in;margin-top:-73.35pt;width:595.7pt;height:569.8pt;z-index:251662336;mso-width-relative:margin;mso-height-relative:margin" coordorigin="267,-164" coordsize="75653,7236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">
                <v:shape id="Round Same Side Corner Rectangle 4" o:spid="_x0000_s1027" style="position:absolute;left:22250;top:69875;width:31661;height:2322;rotation:180;visibility:visible;mso-wrap-style:square;v-text-anchor:middle" coordsize="3166110,2321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xrlQsAA&#10;AADaAAAADwAAAGRycy9kb3ducmV2LnhtbESPQYvCMBSE74L/IbwFL2JTi4h0jbKIole1oMdH82zr&#10;Ni+liVr/vREEj8PMfMPMl52pxZ1aV1lWMI5iEMS51RUXCrLjZjQD4TyyxtoyKXiSg+Wi35tjqu2D&#10;93Q/+EIECLsUFZTeN6mULi/JoItsQxy8i20N+iDbQuoWHwFuapnE8VQarDgslNjQqqT8/3AzCi6+&#10;Ss759dnpRGfD1dbGp+y6Vmrw0/39gvDU+W/4095pBRN4Xwk3QC5e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9xrlQsAAAADaAAAADwAAAAAAAAAAAAAAAACYAgAAZHJzL2Rvd25y&#10;ZXYueG1sUEsFBgAAAAAEAAQA9QAAAIUDAAAAAA==&#10;" path="m116082,l3050029,v64110,,116082,51972,116082,116082c3166111,154776,3166110,193469,3166110,232163r,l,232163r,l,116082c,51972,51972,,116082,xe" fillcolor="#a11e29 [3215]" stroked="f" strokeweight="2pt">
                  <v:path arrowok="t" o:connecttype="custom" o:connectlocs="116082,0;3050029,0;3166111,116082;3166110,232163;3166110,232163;0,232163;0,232163;0,116082;116082,0" o:connectangles="0,0,0,0,0,0,0,0,0"/>
                </v:shape>
                <v:shape id="Picture 8" o:spid="_x0000_s1028" type="#_x0000_t75" style="position:absolute;left:267;top:-164;width:75654;height:7098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gpSB2/AAAA2gAAAA8AAABkcnMvZG93bnJldi54bWxET8uKwjAU3Q/4D+EKs9NEBwatRhEf+Fj5&#10;xO2lubbF5qY2Ge38/WQhzPJw3uNpY0vxpNoXjjX0ugoEcepMwZmG82nVGYDwAdlg6Zg0/JKH6aT1&#10;McbEuBcf6HkMmYgh7BPUkIdQJVL6NCeLvusq4sjdXG0xRFhn0tT4iuG2lH2lvqXFgmNDjhXNc0rv&#10;xx+rYT28XJTbyP3uMa++Dlt1XWyXa60/281sBCJQE/7Fb/fGaIhb45V4A+TkDw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CYKUgdvwAAANoAAAAPAAAAAAAAAAAAAAAAAJ8CAABk&#10;cnMvZG93bnJldi54bWxQSwUGAAAAAAQABAD3AAAAiwMAAAAA&#10;">
                  <v:imagedata r:id="rId12" o:title="" croptop="13f" cropbottom="4837f" cropleft="12458f" cropright="12459f"/>
                  <v:path arrowok="t"/>
                </v:shape>
                <v:shape id="Round Same Side Corner Rectangle 2" o:spid="_x0000_s1029" style="position:absolute;left:30251;top:67818;width:15789;height:3479;visibility:visible;mso-wrap-style:square;v-text-anchor:middle" coordsize="1578884,347980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EaKor4A&#10;AADaAAAADwAAAGRycy9kb3ducmV2LnhtbERPS2rDMBDdF3oHMYXsGrlehMSNYkL6oQRvYucAgzS1&#10;TKyRsdTYvX1VCGT5eP9tObteXGkMnWcFL8sMBLH2puNWwbn5eF6DCBHZYO+ZFPxSgHL3+LDFwviJ&#10;T3StYytSCIcCFdgYh0LKoC05DEs/ECfu248OY4JjK82IUwp3vcyzbCUddpwaLA50sKQv9Y9LMyr3&#10;GZrjW19V75t2cKwne9FKLZ7m/SuISHO8i2/uL6Mgh/8ryQ9y9wc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IBGiqK+AAAA2gAAAA8AAAAAAAAAAAAAAAAAmAIAAGRycy9kb3ducmV2&#10;LnhtbFBLBQYAAAAABAAEAPUAAACDAwAAAAA=&#10;" adj="-11796480,,5400" path="m114117,l1464767,v63025,,114117,51092,114117,114117l1578884,347980r,l,347980r,l,114117c,51092,51092,,114117,xe" fillcolor="#a11e29 [3215]" stroked="f" strokeweight="2pt">
                  <v:stroke joinstyle="miter"/>
                  <v:formulas/>
                  <v:path arrowok="t" o:connecttype="custom" o:connectlocs="114117,0;1464767,0;1578884,114117;1578884,347980;1578884,347980;0,347980;0,347980;0,114117;114117,0" o:connectangles="0,0,0,0,0,0,0,0,0" textboxrect="0,0,1578884,347980"/>
                  <v:textbox inset="0,2mm,0,0">
                    <w:txbxContent>
                      <w:p w14:paraId="657E061D" w14:textId="410E4823" w:rsidR="00DD150C" w:rsidRPr="00322BB4" w:rsidRDefault="00322BB4" w:rsidP="00DD150C">
                        <w:pPr>
                          <w:jc w:val="center"/>
                          <w:rPr>
                            <w:rFonts w:ascii="Arial" w:hAnsi="Arial" w:cs="Arial"/>
                            <w:b/>
                            <w:sz w:val="24"/>
                          </w:rPr>
                        </w:pPr>
                        <w:r w:rsidRPr="00322BB4">
                          <w:rPr>
                            <w:rFonts w:ascii="Arial" w:hAnsi="Arial" w:cs="Arial"/>
                            <w:b/>
                            <w:sz w:val="24"/>
                          </w:rPr>
                          <w:t>COVER PAGE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7D3EA783" w14:textId="748B991E" w:rsidR="00677629" w:rsidRPr="000E5985" w:rsidRDefault="00677629" w:rsidP="000E5985">
      <w:pPr>
        <w:spacing w:after="0"/>
        <w:rPr>
          <w:rFonts w:ascii="Arial" w:hAnsi="Arial" w:cs="Arial"/>
          <w:sz w:val="24"/>
          <w:szCs w:val="24"/>
        </w:rPr>
      </w:pPr>
    </w:p>
    <w:p w14:paraId="67AD3EA1" w14:textId="74AAE5BB" w:rsidR="00677629" w:rsidRPr="000E5985" w:rsidRDefault="00677629" w:rsidP="000E5985">
      <w:pPr>
        <w:spacing w:after="0"/>
        <w:rPr>
          <w:rFonts w:ascii="Arial" w:hAnsi="Arial" w:cs="Arial"/>
          <w:sz w:val="24"/>
          <w:szCs w:val="24"/>
        </w:rPr>
      </w:pPr>
    </w:p>
    <w:p w14:paraId="071649AC" w14:textId="516E8614" w:rsidR="00677629" w:rsidRPr="000E5985" w:rsidRDefault="00677629" w:rsidP="000E5985">
      <w:pPr>
        <w:spacing w:after="0"/>
        <w:rPr>
          <w:rFonts w:ascii="Arial" w:hAnsi="Arial" w:cs="Arial"/>
          <w:sz w:val="24"/>
          <w:szCs w:val="24"/>
        </w:rPr>
      </w:pPr>
    </w:p>
    <w:p w14:paraId="40BA91D4" w14:textId="11A99ADC" w:rsidR="00DD150C" w:rsidRPr="000E5985" w:rsidRDefault="00DD150C" w:rsidP="000E5985">
      <w:pPr>
        <w:spacing w:after="0"/>
        <w:rPr>
          <w:rFonts w:ascii="Arial" w:hAnsi="Arial" w:cs="Arial"/>
          <w:sz w:val="24"/>
          <w:szCs w:val="24"/>
        </w:rPr>
      </w:pPr>
    </w:p>
    <w:p w14:paraId="7AC6C624" w14:textId="77777777" w:rsidR="00E84F08" w:rsidRPr="000E5985" w:rsidRDefault="00E84F08" w:rsidP="000E5985">
      <w:pPr>
        <w:spacing w:after="0"/>
        <w:rPr>
          <w:rFonts w:ascii="Arial" w:hAnsi="Arial" w:cs="Arial"/>
          <w:sz w:val="24"/>
          <w:szCs w:val="24"/>
        </w:rPr>
      </w:pPr>
    </w:p>
    <w:p w14:paraId="36AC5DC5" w14:textId="77777777" w:rsidR="00E84F08" w:rsidRPr="000E5985" w:rsidRDefault="00E84F08" w:rsidP="000E5985">
      <w:pPr>
        <w:spacing w:after="0"/>
        <w:rPr>
          <w:rFonts w:ascii="Arial" w:hAnsi="Arial" w:cs="Arial"/>
          <w:sz w:val="24"/>
          <w:szCs w:val="24"/>
        </w:rPr>
      </w:pPr>
    </w:p>
    <w:p w14:paraId="0D9630CD" w14:textId="77777777" w:rsidR="00E84F08" w:rsidRPr="000E5985" w:rsidRDefault="00E84F08" w:rsidP="000E5985">
      <w:pPr>
        <w:spacing w:after="0"/>
        <w:rPr>
          <w:rFonts w:ascii="Arial" w:hAnsi="Arial" w:cs="Arial"/>
          <w:sz w:val="24"/>
          <w:szCs w:val="24"/>
        </w:rPr>
      </w:pPr>
    </w:p>
    <w:p w14:paraId="55DAE0F8" w14:textId="77777777" w:rsidR="00E84F08" w:rsidRPr="000E5985" w:rsidRDefault="00E84F08" w:rsidP="000E5985">
      <w:pPr>
        <w:spacing w:after="0"/>
        <w:rPr>
          <w:rFonts w:ascii="Arial" w:hAnsi="Arial" w:cs="Arial"/>
          <w:sz w:val="24"/>
          <w:szCs w:val="24"/>
        </w:rPr>
      </w:pPr>
    </w:p>
    <w:p w14:paraId="48F56249" w14:textId="77777777" w:rsidR="00E84F08" w:rsidRPr="000E5985" w:rsidRDefault="00E84F08" w:rsidP="000E5985">
      <w:pPr>
        <w:spacing w:after="0"/>
        <w:rPr>
          <w:rFonts w:ascii="Arial" w:hAnsi="Arial" w:cs="Arial"/>
          <w:sz w:val="24"/>
          <w:szCs w:val="24"/>
        </w:rPr>
      </w:pPr>
    </w:p>
    <w:p w14:paraId="08C85C58" w14:textId="77777777" w:rsidR="00E84F08" w:rsidRPr="000E5985" w:rsidRDefault="00E84F08" w:rsidP="000E5985">
      <w:pPr>
        <w:spacing w:after="0"/>
        <w:rPr>
          <w:rFonts w:ascii="Arial" w:hAnsi="Arial" w:cs="Arial"/>
          <w:sz w:val="24"/>
          <w:szCs w:val="24"/>
        </w:rPr>
      </w:pPr>
      <w:bookmarkStart w:id="0" w:name="_GoBack"/>
      <w:bookmarkEnd w:id="0"/>
    </w:p>
    <w:p w14:paraId="098B5CEF" w14:textId="77777777" w:rsidR="00E84F08" w:rsidRPr="000E5985" w:rsidRDefault="00E84F08" w:rsidP="000E5985">
      <w:pPr>
        <w:spacing w:after="0"/>
        <w:rPr>
          <w:rFonts w:ascii="Arial" w:hAnsi="Arial" w:cs="Arial"/>
          <w:sz w:val="24"/>
          <w:szCs w:val="24"/>
        </w:rPr>
      </w:pPr>
    </w:p>
    <w:p w14:paraId="427902CF" w14:textId="77777777" w:rsidR="00E84F08" w:rsidRPr="000E5985" w:rsidRDefault="00E84F08" w:rsidP="000E5985">
      <w:pPr>
        <w:spacing w:after="0"/>
        <w:rPr>
          <w:rFonts w:ascii="Arial" w:hAnsi="Arial" w:cs="Arial"/>
          <w:sz w:val="24"/>
          <w:szCs w:val="24"/>
        </w:rPr>
      </w:pPr>
    </w:p>
    <w:p w14:paraId="376D8BB4" w14:textId="77777777" w:rsidR="00E84F08" w:rsidRPr="000E5985" w:rsidRDefault="00E84F08" w:rsidP="000E5985">
      <w:pPr>
        <w:spacing w:after="0"/>
        <w:rPr>
          <w:rFonts w:ascii="Arial" w:hAnsi="Arial" w:cs="Arial"/>
          <w:sz w:val="24"/>
          <w:szCs w:val="24"/>
        </w:rPr>
      </w:pPr>
    </w:p>
    <w:p w14:paraId="00953D54" w14:textId="77777777" w:rsidR="00E84F08" w:rsidRPr="000E5985" w:rsidRDefault="00E84F08" w:rsidP="000E5985">
      <w:pPr>
        <w:spacing w:after="0"/>
        <w:rPr>
          <w:rFonts w:ascii="Arial" w:hAnsi="Arial" w:cs="Arial"/>
          <w:sz w:val="24"/>
          <w:szCs w:val="24"/>
        </w:rPr>
      </w:pPr>
    </w:p>
    <w:p w14:paraId="785E772F" w14:textId="77777777" w:rsidR="00E84F08" w:rsidRPr="000E5985" w:rsidRDefault="00E84F08" w:rsidP="000E5985">
      <w:pPr>
        <w:spacing w:after="0"/>
        <w:rPr>
          <w:rFonts w:ascii="Arial" w:hAnsi="Arial" w:cs="Arial"/>
          <w:sz w:val="24"/>
          <w:szCs w:val="24"/>
        </w:rPr>
      </w:pPr>
    </w:p>
    <w:p w14:paraId="5B0F44B4" w14:textId="77777777" w:rsidR="00E84F08" w:rsidRPr="000E5985" w:rsidRDefault="00E84F08" w:rsidP="000E5985">
      <w:pPr>
        <w:spacing w:after="0"/>
        <w:rPr>
          <w:rFonts w:ascii="Arial" w:hAnsi="Arial" w:cs="Arial"/>
          <w:sz w:val="24"/>
          <w:szCs w:val="24"/>
        </w:rPr>
      </w:pPr>
    </w:p>
    <w:p w14:paraId="14E66374" w14:textId="7A323357" w:rsidR="00DD150C" w:rsidRPr="000E5985" w:rsidRDefault="00DD150C" w:rsidP="000E5985">
      <w:pPr>
        <w:spacing w:after="0"/>
        <w:rPr>
          <w:rFonts w:ascii="Arial" w:hAnsi="Arial" w:cs="Arial"/>
          <w:sz w:val="24"/>
          <w:szCs w:val="24"/>
        </w:rPr>
      </w:pPr>
    </w:p>
    <w:p w14:paraId="4A4D2E02" w14:textId="4BD9D340" w:rsidR="00DD150C" w:rsidRPr="000E5985" w:rsidRDefault="00DD150C" w:rsidP="000E5985">
      <w:pPr>
        <w:spacing w:after="0"/>
        <w:rPr>
          <w:rFonts w:ascii="Arial" w:hAnsi="Arial" w:cs="Arial"/>
          <w:sz w:val="24"/>
          <w:szCs w:val="24"/>
        </w:rPr>
      </w:pPr>
    </w:p>
    <w:p w14:paraId="7CC7FA06" w14:textId="77777777" w:rsidR="000E5985" w:rsidRDefault="000E5985" w:rsidP="000E5985">
      <w:pPr>
        <w:spacing w:after="0"/>
        <w:rPr>
          <w:rFonts w:ascii="Arial" w:hAnsi="Arial" w:cs="Arial"/>
          <w:sz w:val="24"/>
          <w:szCs w:val="24"/>
        </w:rPr>
      </w:pPr>
    </w:p>
    <w:p w14:paraId="1ECFB3AA" w14:textId="77777777" w:rsidR="000E5985" w:rsidRDefault="000E5985" w:rsidP="000E5985">
      <w:pPr>
        <w:spacing w:after="0"/>
        <w:rPr>
          <w:rFonts w:ascii="Arial" w:hAnsi="Arial" w:cs="Arial"/>
          <w:sz w:val="24"/>
          <w:szCs w:val="24"/>
        </w:rPr>
      </w:pPr>
    </w:p>
    <w:p w14:paraId="212C416C" w14:textId="77777777" w:rsidR="000E5985" w:rsidRDefault="000E5985" w:rsidP="000E5985">
      <w:pPr>
        <w:spacing w:after="0"/>
        <w:rPr>
          <w:rFonts w:ascii="Arial" w:hAnsi="Arial" w:cs="Arial"/>
          <w:sz w:val="24"/>
          <w:szCs w:val="24"/>
        </w:rPr>
      </w:pPr>
    </w:p>
    <w:p w14:paraId="39D69CB5" w14:textId="77777777" w:rsidR="000E5985" w:rsidRDefault="000E5985" w:rsidP="000E5985">
      <w:pPr>
        <w:spacing w:after="0"/>
        <w:rPr>
          <w:rFonts w:ascii="Arial" w:hAnsi="Arial" w:cs="Arial"/>
          <w:sz w:val="24"/>
          <w:szCs w:val="24"/>
        </w:rPr>
      </w:pPr>
    </w:p>
    <w:p w14:paraId="7946A8BD" w14:textId="77777777" w:rsidR="000E5985" w:rsidRDefault="000E5985" w:rsidP="000E5985">
      <w:pPr>
        <w:spacing w:after="0"/>
        <w:rPr>
          <w:rFonts w:ascii="Arial" w:hAnsi="Arial" w:cs="Arial"/>
          <w:sz w:val="24"/>
          <w:szCs w:val="24"/>
        </w:rPr>
      </w:pPr>
    </w:p>
    <w:p w14:paraId="26C44476" w14:textId="77777777" w:rsidR="000E5985" w:rsidRDefault="000E5985" w:rsidP="000E5985">
      <w:pPr>
        <w:spacing w:after="0"/>
        <w:rPr>
          <w:rFonts w:ascii="Arial" w:hAnsi="Arial" w:cs="Arial"/>
          <w:sz w:val="24"/>
          <w:szCs w:val="24"/>
        </w:rPr>
      </w:pPr>
    </w:p>
    <w:p w14:paraId="528328A0" w14:textId="77777777" w:rsidR="000E5985" w:rsidRDefault="000E5985" w:rsidP="000E5985">
      <w:pPr>
        <w:spacing w:after="0"/>
        <w:rPr>
          <w:rFonts w:ascii="Arial" w:hAnsi="Arial" w:cs="Arial"/>
          <w:sz w:val="24"/>
          <w:szCs w:val="24"/>
        </w:rPr>
      </w:pPr>
    </w:p>
    <w:p w14:paraId="0CBA6017" w14:textId="77777777" w:rsidR="000E5985" w:rsidRDefault="000E5985" w:rsidP="000E5985">
      <w:pPr>
        <w:spacing w:after="0"/>
        <w:rPr>
          <w:rFonts w:ascii="Arial" w:hAnsi="Arial" w:cs="Arial"/>
          <w:sz w:val="24"/>
          <w:szCs w:val="24"/>
        </w:rPr>
      </w:pPr>
    </w:p>
    <w:p w14:paraId="6504FD4A" w14:textId="77777777" w:rsidR="000E5985" w:rsidRDefault="000E5985" w:rsidP="000E5985">
      <w:pPr>
        <w:spacing w:after="0"/>
        <w:rPr>
          <w:rFonts w:ascii="Arial" w:hAnsi="Arial" w:cs="Arial"/>
          <w:sz w:val="24"/>
          <w:szCs w:val="24"/>
        </w:rPr>
      </w:pPr>
    </w:p>
    <w:p w14:paraId="4846DC87" w14:textId="77777777" w:rsidR="000E5985" w:rsidRDefault="000E5985" w:rsidP="000E5985">
      <w:pPr>
        <w:spacing w:after="0"/>
        <w:rPr>
          <w:rFonts w:ascii="Arial" w:hAnsi="Arial" w:cs="Arial"/>
          <w:sz w:val="24"/>
          <w:szCs w:val="24"/>
        </w:rPr>
      </w:pPr>
    </w:p>
    <w:p w14:paraId="0B75DCCC" w14:textId="77777777" w:rsidR="000E5985" w:rsidRDefault="000E5985" w:rsidP="000E5985">
      <w:pPr>
        <w:spacing w:after="0"/>
        <w:rPr>
          <w:rFonts w:ascii="Arial" w:hAnsi="Arial" w:cs="Arial"/>
          <w:sz w:val="24"/>
          <w:szCs w:val="24"/>
        </w:rPr>
      </w:pPr>
    </w:p>
    <w:p w14:paraId="43A43A94" w14:textId="622D3414" w:rsidR="000E5985" w:rsidRDefault="009A18ED" w:rsidP="000E5985">
      <w:pPr>
        <w:spacing w:after="0"/>
        <w:rPr>
          <w:rFonts w:ascii="Arial" w:hAnsi="Arial" w:cs="Arial"/>
          <w:sz w:val="24"/>
          <w:szCs w:val="24"/>
        </w:rPr>
      </w:pPr>
      <w:r w:rsidRPr="000E5985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FDCC39A" wp14:editId="698216B5">
                <wp:simplePos x="0" y="0"/>
                <wp:positionH relativeFrom="margin">
                  <wp:posOffset>-798830</wp:posOffset>
                </wp:positionH>
                <wp:positionV relativeFrom="page">
                  <wp:posOffset>7239000</wp:posOffset>
                </wp:positionV>
                <wp:extent cx="7313930" cy="1502410"/>
                <wp:effectExtent l="0" t="0" r="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3930" cy="15024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1BB1B83" w14:textId="054FA9E6" w:rsidR="005073F7" w:rsidRPr="0043581C" w:rsidRDefault="005073F7" w:rsidP="005073F7">
                            <w:pPr>
                              <w:spacing w:before="120" w:after="0" w:line="240" w:lineRule="auto"/>
                              <w:jc w:val="center"/>
                              <w:rPr>
                                <w:rFonts w:ascii="Arial" w:hAnsi="Arial" w:cs="Arial"/>
                                <w:color w:val="231F20" w:themeColor="text1"/>
                                <w:sz w:val="48"/>
                                <w:szCs w:val="40"/>
                              </w:rPr>
                            </w:pPr>
                            <w:r w:rsidRPr="0043581C">
                              <w:rPr>
                                <w:rFonts w:ascii="Arial" w:hAnsi="Arial" w:cs="Arial"/>
                                <w:color w:val="231F20" w:themeColor="text1"/>
                                <w:sz w:val="48"/>
                                <w:szCs w:val="40"/>
                              </w:rPr>
                              <w:t xml:space="preserve">CERTIFIED </w:t>
                            </w:r>
                            <w:r w:rsidR="0043581C" w:rsidRPr="0043581C">
                              <w:rPr>
                                <w:rFonts w:ascii="Arial" w:hAnsi="Arial" w:cs="Arial"/>
                                <w:color w:val="231F20" w:themeColor="text1"/>
                                <w:sz w:val="48"/>
                                <w:szCs w:val="40"/>
                              </w:rPr>
                              <w:t>ISO/IEC</w:t>
                            </w:r>
                            <w:r w:rsidRPr="0043581C">
                              <w:rPr>
                                <w:rFonts w:ascii="Arial" w:hAnsi="Arial" w:cs="Arial"/>
                                <w:color w:val="231F20" w:themeColor="text1"/>
                                <w:sz w:val="48"/>
                                <w:szCs w:val="40"/>
                              </w:rPr>
                              <w:t xml:space="preserve"> </w:t>
                            </w:r>
                            <w:r w:rsidR="0043581C" w:rsidRPr="0043581C">
                              <w:rPr>
                                <w:rFonts w:ascii="Arial" w:hAnsi="Arial" w:cs="Arial"/>
                                <w:color w:val="231F20" w:themeColor="text1"/>
                                <w:sz w:val="48"/>
                                <w:szCs w:val="40"/>
                              </w:rPr>
                              <w:t>27001</w:t>
                            </w:r>
                            <w:r w:rsidRPr="0043581C">
                              <w:rPr>
                                <w:rFonts w:ascii="Arial" w:hAnsi="Arial" w:cs="Arial"/>
                                <w:color w:val="231F20" w:themeColor="text1"/>
                                <w:sz w:val="48"/>
                                <w:szCs w:val="40"/>
                              </w:rPr>
                              <w:t xml:space="preserve"> LEAD </w:t>
                            </w:r>
                            <w:r w:rsidR="009A18ED">
                              <w:rPr>
                                <w:rFonts w:ascii="Arial" w:hAnsi="Arial" w:cs="Arial"/>
                                <w:color w:val="231F20" w:themeColor="text1"/>
                                <w:sz w:val="48"/>
                                <w:szCs w:val="40"/>
                              </w:rPr>
                              <w:t>IMPLEMENTER</w:t>
                            </w:r>
                          </w:p>
                          <w:p w14:paraId="221B3441" w14:textId="2D63B0D7" w:rsidR="005073F7" w:rsidRPr="0043581C" w:rsidRDefault="005073F7" w:rsidP="005073F7">
                            <w:pPr>
                              <w:spacing w:before="120" w:after="0" w:line="240" w:lineRule="auto"/>
                              <w:jc w:val="center"/>
                              <w:rPr>
                                <w:rFonts w:ascii="Arial" w:hAnsi="Arial" w:cs="Arial"/>
                                <w:color w:val="231F20" w:themeColor="text1"/>
                                <w:sz w:val="48"/>
                                <w:szCs w:val="40"/>
                              </w:rPr>
                            </w:pPr>
                            <w:r w:rsidRPr="0043581C">
                              <w:rPr>
                                <w:rFonts w:ascii="Arial" w:hAnsi="Arial" w:cs="Arial"/>
                                <w:color w:val="231F20" w:themeColor="text1"/>
                                <w:sz w:val="48"/>
                                <w:szCs w:val="40"/>
                              </w:rPr>
                              <w:t>TRAINING COUR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DCC39A" id="Rectangle 7" o:spid="_x0000_s1030" style="position:absolute;margin-left:-62.9pt;margin-top:570pt;width:575.9pt;height:118.3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" filled="f" stroked="f" strokeweight="2pt">
                <v:textbox>
                  <w:txbxContent>
                    <w:p w14:paraId="21BB1B83" w14:textId="054FA9E6" w:rsidR="005073F7" w:rsidRPr="0043581C" w:rsidRDefault="005073F7" w:rsidP="005073F7">
                      <w:pPr>
                        <w:spacing w:before="120" w:after="0" w:line="240" w:lineRule="auto"/>
                        <w:jc w:val="center"/>
                        <w:rPr>
                          <w:rFonts w:ascii="Arial" w:hAnsi="Arial" w:cs="Arial"/>
                          <w:color w:val="231F20" w:themeColor="text1"/>
                          <w:sz w:val="48"/>
                          <w:szCs w:val="40"/>
                        </w:rPr>
                      </w:pPr>
                      <w:r w:rsidRPr="0043581C">
                        <w:rPr>
                          <w:rFonts w:ascii="Arial" w:hAnsi="Arial" w:cs="Arial"/>
                          <w:color w:val="231F20" w:themeColor="text1"/>
                          <w:sz w:val="48"/>
                          <w:szCs w:val="40"/>
                        </w:rPr>
                        <w:t xml:space="preserve">CERTIFIED </w:t>
                      </w:r>
                      <w:r w:rsidR="0043581C" w:rsidRPr="0043581C">
                        <w:rPr>
                          <w:rFonts w:ascii="Arial" w:hAnsi="Arial" w:cs="Arial"/>
                          <w:color w:val="231F20" w:themeColor="text1"/>
                          <w:sz w:val="48"/>
                          <w:szCs w:val="40"/>
                        </w:rPr>
                        <w:t>ISO/IEC</w:t>
                      </w:r>
                      <w:r w:rsidRPr="0043581C">
                        <w:rPr>
                          <w:rFonts w:ascii="Arial" w:hAnsi="Arial" w:cs="Arial"/>
                          <w:color w:val="231F20" w:themeColor="text1"/>
                          <w:sz w:val="48"/>
                          <w:szCs w:val="40"/>
                        </w:rPr>
                        <w:t xml:space="preserve"> </w:t>
                      </w:r>
                      <w:r w:rsidR="0043581C" w:rsidRPr="0043581C">
                        <w:rPr>
                          <w:rFonts w:ascii="Arial" w:hAnsi="Arial" w:cs="Arial"/>
                          <w:color w:val="231F20" w:themeColor="text1"/>
                          <w:sz w:val="48"/>
                          <w:szCs w:val="40"/>
                        </w:rPr>
                        <w:t>27001</w:t>
                      </w:r>
                      <w:r w:rsidRPr="0043581C">
                        <w:rPr>
                          <w:rFonts w:ascii="Arial" w:hAnsi="Arial" w:cs="Arial"/>
                          <w:color w:val="231F20" w:themeColor="text1"/>
                          <w:sz w:val="48"/>
                          <w:szCs w:val="40"/>
                        </w:rPr>
                        <w:t xml:space="preserve"> LEAD </w:t>
                      </w:r>
                      <w:r w:rsidR="009A18ED">
                        <w:rPr>
                          <w:rFonts w:ascii="Arial" w:hAnsi="Arial" w:cs="Arial"/>
                          <w:color w:val="231F20" w:themeColor="text1"/>
                          <w:sz w:val="48"/>
                          <w:szCs w:val="40"/>
                        </w:rPr>
                        <w:t>IMPLEMENTER</w:t>
                      </w:r>
                    </w:p>
                    <w:p w14:paraId="221B3441" w14:textId="2D63B0D7" w:rsidR="005073F7" w:rsidRPr="0043581C" w:rsidRDefault="005073F7" w:rsidP="005073F7">
                      <w:pPr>
                        <w:spacing w:before="120" w:after="0" w:line="240" w:lineRule="auto"/>
                        <w:jc w:val="center"/>
                        <w:rPr>
                          <w:rFonts w:ascii="Arial" w:hAnsi="Arial" w:cs="Arial"/>
                          <w:color w:val="231F20" w:themeColor="text1"/>
                          <w:sz w:val="48"/>
                          <w:szCs w:val="40"/>
                        </w:rPr>
                      </w:pPr>
                      <w:r w:rsidRPr="0043581C">
                        <w:rPr>
                          <w:rFonts w:ascii="Arial" w:hAnsi="Arial" w:cs="Arial"/>
                          <w:color w:val="231F20" w:themeColor="text1"/>
                          <w:sz w:val="48"/>
                          <w:szCs w:val="40"/>
                        </w:rPr>
                        <w:t>TRAINING COURSE</w:t>
                      </w:r>
                    </w:p>
                  </w:txbxContent>
                </v:textbox>
                <w10:wrap anchorx="margin" anchory="page"/>
              </v:rect>
            </w:pict>
          </mc:Fallback>
        </mc:AlternateContent>
      </w:r>
    </w:p>
    <w:p w14:paraId="0E6809A6" w14:textId="77777777" w:rsidR="000E5985" w:rsidRDefault="000E5985" w:rsidP="000E5985">
      <w:pPr>
        <w:spacing w:after="0"/>
        <w:rPr>
          <w:rFonts w:ascii="Arial" w:hAnsi="Arial" w:cs="Arial"/>
          <w:sz w:val="24"/>
          <w:szCs w:val="24"/>
        </w:rPr>
      </w:pPr>
    </w:p>
    <w:p w14:paraId="06E88F2B" w14:textId="54086C3D" w:rsidR="00DD150C" w:rsidRPr="000E5985" w:rsidRDefault="00DD150C" w:rsidP="000E5985">
      <w:pPr>
        <w:spacing w:after="0"/>
        <w:rPr>
          <w:rFonts w:ascii="Arial" w:hAnsi="Arial" w:cs="Arial"/>
          <w:sz w:val="24"/>
          <w:szCs w:val="24"/>
        </w:rPr>
      </w:pPr>
    </w:p>
    <w:p w14:paraId="4B1DF9D7" w14:textId="747C8A34" w:rsidR="00DD150C" w:rsidRPr="000E5985" w:rsidRDefault="00DA4793" w:rsidP="00DD150C">
      <w:pPr>
        <w:rPr>
          <w:rFonts w:ascii="Arial" w:hAnsi="Arial" w:cs="Arial"/>
          <w:sz w:val="24"/>
          <w:szCs w:val="24"/>
        </w:rPr>
      </w:pPr>
      <w:r w:rsidRPr="000E5985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4BD9BB77" wp14:editId="7C54F1FA">
            <wp:simplePos x="0" y="0"/>
            <wp:positionH relativeFrom="page">
              <wp:posOffset>3080385</wp:posOffset>
            </wp:positionH>
            <wp:positionV relativeFrom="paragraph">
              <wp:posOffset>1333500</wp:posOffset>
            </wp:positionV>
            <wp:extent cx="1401288" cy="428561"/>
            <wp:effectExtent l="0" t="0" r="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ecb-logo-1200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1288" cy="4285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DD150C" w:rsidRPr="000E5985" w:rsidSect="00E855E2">
      <w:headerReference w:type="default" r:id="rId14"/>
      <w:pgSz w:w="11907" w:h="16839" w:code="9"/>
      <w:pgMar w:top="1440" w:right="1440" w:bottom="1440" w:left="144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4A88C4F" w14:textId="77777777" w:rsidR="00D86FDF" w:rsidRDefault="00D86FDF" w:rsidP="00702BBE">
      <w:pPr>
        <w:spacing w:after="0" w:line="240" w:lineRule="auto"/>
      </w:pPr>
      <w:r>
        <w:separator/>
      </w:r>
    </w:p>
  </w:endnote>
  <w:endnote w:type="continuationSeparator" w:id="0">
    <w:p w14:paraId="5A1EEDF7" w14:textId="77777777" w:rsidR="00D86FDF" w:rsidRDefault="00D86FDF" w:rsidP="00702B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DC1A3A" w14:textId="77777777" w:rsidR="00D86FDF" w:rsidRDefault="00D86FDF" w:rsidP="00702BBE">
      <w:pPr>
        <w:spacing w:after="0" w:line="240" w:lineRule="auto"/>
      </w:pPr>
      <w:r>
        <w:separator/>
      </w:r>
    </w:p>
  </w:footnote>
  <w:footnote w:type="continuationSeparator" w:id="0">
    <w:p w14:paraId="71D6D678" w14:textId="77777777" w:rsidR="00D86FDF" w:rsidRDefault="00D86FDF" w:rsidP="00702B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72F574" w14:textId="48C59C26" w:rsidR="005073F7" w:rsidRDefault="005073F7">
    <w:pPr>
      <w:pStyle w:val="Header"/>
    </w:pPr>
    <w:r>
      <w:rPr>
        <w:rFonts w:ascii="Roboto" w:hAnsi="Roboto"/>
        <w:noProof/>
      </w:rPr>
      <w:drawing>
        <wp:anchor distT="0" distB="0" distL="114300" distR="114300" simplePos="0" relativeHeight="251658240" behindDoc="0" locked="0" layoutInCell="1" allowOverlap="1" wp14:anchorId="388CE90D" wp14:editId="3DA1F438">
          <wp:simplePos x="0" y="0"/>
          <wp:positionH relativeFrom="page">
            <wp:align>left</wp:align>
          </wp:positionH>
          <wp:positionV relativeFrom="paragraph">
            <wp:posOffset>-507220</wp:posOffset>
          </wp:positionV>
          <wp:extent cx="7547212" cy="10708547"/>
          <wp:effectExtent l="0" t="0" r="0" b="0"/>
          <wp:wrapNone/>
          <wp:docPr id="16" name="Picture 16" descr="C:\Users\Nexhat.ramadani\AppData\Local\Microsoft\Windows\INetCache\Content.Word\Line Backgroun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C:\Users\Nexhat.ramadani\AppData\Local\Microsoft\Windows\INetCache\Content.Word\Line Background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7212" cy="107085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58.8pt;height:16.8pt;visibility:visible;mso-wrap-style:square" o:bullet="t">
        <v:imagedata r:id="rId1" o:title=""/>
      </v:shape>
    </w:pict>
  </w:numPicBullet>
  <w:abstractNum w:abstractNumId="0" w15:restartNumberingAfterBreak="0">
    <w:nsid w:val="13CE7920"/>
    <w:multiLevelType w:val="hybridMultilevel"/>
    <w:tmpl w:val="5B5406B6"/>
    <w:lvl w:ilvl="0" w:tplc="EAB0EA4E">
      <w:start w:val="1"/>
      <w:numFmt w:val="upperLetter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51C0991"/>
    <w:multiLevelType w:val="multilevel"/>
    <w:tmpl w:val="032E7494"/>
    <w:name w:val="RTF_Num 22236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27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abstractNum w:abstractNumId="2" w15:restartNumberingAfterBreak="0">
    <w:nsid w:val="49CA1068"/>
    <w:multiLevelType w:val="hybridMultilevel"/>
    <w:tmpl w:val="13D2D622"/>
    <w:lvl w:ilvl="0" w:tplc="04090005">
      <w:start w:val="1"/>
      <w:numFmt w:val="bullet"/>
      <w:pStyle w:val="StyleGras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5" w:tentative="1">
      <w:start w:val="1"/>
      <w:numFmt w:val="lowerLetter"/>
      <w:lvlText w:val="%2."/>
      <w:lvlJc w:val="left"/>
      <w:pPr>
        <w:ind w:left="1513" w:hanging="360"/>
      </w:pPr>
    </w:lvl>
    <w:lvl w:ilvl="2" w:tplc="04090005" w:tentative="1">
      <w:start w:val="1"/>
      <w:numFmt w:val="lowerRoman"/>
      <w:lvlText w:val="%3."/>
      <w:lvlJc w:val="right"/>
      <w:pPr>
        <w:ind w:left="2233" w:hanging="180"/>
      </w:pPr>
    </w:lvl>
    <w:lvl w:ilvl="3" w:tplc="04090001" w:tentative="1">
      <w:start w:val="1"/>
      <w:numFmt w:val="decimal"/>
      <w:lvlText w:val="%4."/>
      <w:lvlJc w:val="left"/>
      <w:pPr>
        <w:ind w:left="2953" w:hanging="360"/>
      </w:pPr>
    </w:lvl>
    <w:lvl w:ilvl="4" w:tplc="04090003" w:tentative="1">
      <w:start w:val="1"/>
      <w:numFmt w:val="lowerLetter"/>
      <w:lvlText w:val="%5."/>
      <w:lvlJc w:val="left"/>
      <w:pPr>
        <w:ind w:left="3673" w:hanging="360"/>
      </w:pPr>
    </w:lvl>
    <w:lvl w:ilvl="5" w:tplc="04090005" w:tentative="1">
      <w:start w:val="1"/>
      <w:numFmt w:val="lowerRoman"/>
      <w:lvlText w:val="%6."/>
      <w:lvlJc w:val="right"/>
      <w:pPr>
        <w:ind w:left="4393" w:hanging="180"/>
      </w:pPr>
    </w:lvl>
    <w:lvl w:ilvl="6" w:tplc="04090001" w:tentative="1">
      <w:start w:val="1"/>
      <w:numFmt w:val="decimal"/>
      <w:lvlText w:val="%7."/>
      <w:lvlJc w:val="left"/>
      <w:pPr>
        <w:ind w:left="5113" w:hanging="360"/>
      </w:pPr>
    </w:lvl>
    <w:lvl w:ilvl="7" w:tplc="04090003" w:tentative="1">
      <w:start w:val="1"/>
      <w:numFmt w:val="lowerLetter"/>
      <w:lvlText w:val="%8."/>
      <w:lvlJc w:val="left"/>
      <w:pPr>
        <w:ind w:left="5833" w:hanging="360"/>
      </w:pPr>
    </w:lvl>
    <w:lvl w:ilvl="8" w:tplc="04090005" w:tentative="1">
      <w:start w:val="1"/>
      <w:numFmt w:val="lowerRoman"/>
      <w:lvlText w:val="%9."/>
      <w:lvlJc w:val="right"/>
      <w:pPr>
        <w:ind w:left="6553" w:hanging="180"/>
      </w:pPr>
    </w:lvl>
  </w:abstractNum>
  <w:abstractNum w:abstractNumId="3" w15:restartNumberingAfterBreak="0">
    <w:nsid w:val="648E7256"/>
    <w:multiLevelType w:val="hybridMultilevel"/>
    <w:tmpl w:val="1E3A05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NbIwsrC0MDGzsLRU0lEKTi0uzszPAykwrAUASW35nywAAAA="/>
  </w:docVars>
  <w:rsids>
    <w:rsidRoot w:val="00702BBE"/>
    <w:rsid w:val="00002F35"/>
    <w:rsid w:val="0002378C"/>
    <w:rsid w:val="00043204"/>
    <w:rsid w:val="00043BC5"/>
    <w:rsid w:val="00060D09"/>
    <w:rsid w:val="00064D5D"/>
    <w:rsid w:val="00072245"/>
    <w:rsid w:val="0007285B"/>
    <w:rsid w:val="00083222"/>
    <w:rsid w:val="00086768"/>
    <w:rsid w:val="00091A02"/>
    <w:rsid w:val="00092E8E"/>
    <w:rsid w:val="000C2DB9"/>
    <w:rsid w:val="000E5985"/>
    <w:rsid w:val="000F0EC3"/>
    <w:rsid w:val="000F7D47"/>
    <w:rsid w:val="00124921"/>
    <w:rsid w:val="00124FE4"/>
    <w:rsid w:val="0014027D"/>
    <w:rsid w:val="0016372F"/>
    <w:rsid w:val="00190736"/>
    <w:rsid w:val="001977B2"/>
    <w:rsid w:val="001A0350"/>
    <w:rsid w:val="001E41E5"/>
    <w:rsid w:val="001F343A"/>
    <w:rsid w:val="00202F80"/>
    <w:rsid w:val="00275B2F"/>
    <w:rsid w:val="002A589F"/>
    <w:rsid w:val="002D1F2F"/>
    <w:rsid w:val="002D517A"/>
    <w:rsid w:val="002E388D"/>
    <w:rsid w:val="002F06B9"/>
    <w:rsid w:val="002F7B75"/>
    <w:rsid w:val="00322BB4"/>
    <w:rsid w:val="0034058C"/>
    <w:rsid w:val="00355E0C"/>
    <w:rsid w:val="00360968"/>
    <w:rsid w:val="00366031"/>
    <w:rsid w:val="00366F26"/>
    <w:rsid w:val="003753C1"/>
    <w:rsid w:val="003838B5"/>
    <w:rsid w:val="0039288C"/>
    <w:rsid w:val="003A48B7"/>
    <w:rsid w:val="003B2504"/>
    <w:rsid w:val="003B6C9D"/>
    <w:rsid w:val="003E2C63"/>
    <w:rsid w:val="004275FD"/>
    <w:rsid w:val="00427643"/>
    <w:rsid w:val="00432382"/>
    <w:rsid w:val="00433140"/>
    <w:rsid w:val="0043581C"/>
    <w:rsid w:val="0044005F"/>
    <w:rsid w:val="004771A7"/>
    <w:rsid w:val="00485BC3"/>
    <w:rsid w:val="004953B3"/>
    <w:rsid w:val="004A31EF"/>
    <w:rsid w:val="004A3A7C"/>
    <w:rsid w:val="004B5CDD"/>
    <w:rsid w:val="004C32BB"/>
    <w:rsid w:val="004C7717"/>
    <w:rsid w:val="004E1AC5"/>
    <w:rsid w:val="00501936"/>
    <w:rsid w:val="00505936"/>
    <w:rsid w:val="005073F7"/>
    <w:rsid w:val="00515124"/>
    <w:rsid w:val="00530E96"/>
    <w:rsid w:val="005321DE"/>
    <w:rsid w:val="005348AF"/>
    <w:rsid w:val="005376FC"/>
    <w:rsid w:val="00563D53"/>
    <w:rsid w:val="005720F6"/>
    <w:rsid w:val="00573797"/>
    <w:rsid w:val="00582B68"/>
    <w:rsid w:val="00585037"/>
    <w:rsid w:val="00593A9C"/>
    <w:rsid w:val="005D3A62"/>
    <w:rsid w:val="005D52B1"/>
    <w:rsid w:val="00630EF7"/>
    <w:rsid w:val="006362FF"/>
    <w:rsid w:val="006421D6"/>
    <w:rsid w:val="006553CF"/>
    <w:rsid w:val="006572F0"/>
    <w:rsid w:val="00673239"/>
    <w:rsid w:val="0067347A"/>
    <w:rsid w:val="00677629"/>
    <w:rsid w:val="006A14E2"/>
    <w:rsid w:val="006C3005"/>
    <w:rsid w:val="006D298F"/>
    <w:rsid w:val="006E2B91"/>
    <w:rsid w:val="006F1C3C"/>
    <w:rsid w:val="00701F9B"/>
    <w:rsid w:val="00702BBE"/>
    <w:rsid w:val="007051D4"/>
    <w:rsid w:val="007059B2"/>
    <w:rsid w:val="00712AF7"/>
    <w:rsid w:val="00740C75"/>
    <w:rsid w:val="00751A35"/>
    <w:rsid w:val="0075290A"/>
    <w:rsid w:val="00765945"/>
    <w:rsid w:val="00766B6B"/>
    <w:rsid w:val="0077383E"/>
    <w:rsid w:val="007827C9"/>
    <w:rsid w:val="007923FA"/>
    <w:rsid w:val="00795683"/>
    <w:rsid w:val="007971E5"/>
    <w:rsid w:val="00801929"/>
    <w:rsid w:val="00814E77"/>
    <w:rsid w:val="00827A93"/>
    <w:rsid w:val="00844FF0"/>
    <w:rsid w:val="00847985"/>
    <w:rsid w:val="00847A63"/>
    <w:rsid w:val="008729BC"/>
    <w:rsid w:val="00892A2B"/>
    <w:rsid w:val="008C296A"/>
    <w:rsid w:val="008D72FD"/>
    <w:rsid w:val="008F3552"/>
    <w:rsid w:val="008F3D53"/>
    <w:rsid w:val="00927A9D"/>
    <w:rsid w:val="00936575"/>
    <w:rsid w:val="00953829"/>
    <w:rsid w:val="0096073C"/>
    <w:rsid w:val="009953DE"/>
    <w:rsid w:val="009A18ED"/>
    <w:rsid w:val="009A5DD7"/>
    <w:rsid w:val="009E7FF6"/>
    <w:rsid w:val="00A010F6"/>
    <w:rsid w:val="00A137BF"/>
    <w:rsid w:val="00A427F7"/>
    <w:rsid w:val="00A5096C"/>
    <w:rsid w:val="00A57943"/>
    <w:rsid w:val="00A6544E"/>
    <w:rsid w:val="00A77C9E"/>
    <w:rsid w:val="00A94C3C"/>
    <w:rsid w:val="00AA2FAA"/>
    <w:rsid w:val="00AA6DC5"/>
    <w:rsid w:val="00AA7460"/>
    <w:rsid w:val="00AB2B08"/>
    <w:rsid w:val="00AB5339"/>
    <w:rsid w:val="00AD0A3B"/>
    <w:rsid w:val="00AE57CF"/>
    <w:rsid w:val="00AE5D11"/>
    <w:rsid w:val="00AF1AB8"/>
    <w:rsid w:val="00B02538"/>
    <w:rsid w:val="00B17703"/>
    <w:rsid w:val="00B4400A"/>
    <w:rsid w:val="00B50355"/>
    <w:rsid w:val="00B61744"/>
    <w:rsid w:val="00B6288A"/>
    <w:rsid w:val="00B839FD"/>
    <w:rsid w:val="00B9383E"/>
    <w:rsid w:val="00BD0646"/>
    <w:rsid w:val="00BD609C"/>
    <w:rsid w:val="00BE4588"/>
    <w:rsid w:val="00BF2704"/>
    <w:rsid w:val="00BF5BB8"/>
    <w:rsid w:val="00C04DAC"/>
    <w:rsid w:val="00C053AE"/>
    <w:rsid w:val="00C0660C"/>
    <w:rsid w:val="00C36444"/>
    <w:rsid w:val="00C60951"/>
    <w:rsid w:val="00C86623"/>
    <w:rsid w:val="00CA08F3"/>
    <w:rsid w:val="00CB550B"/>
    <w:rsid w:val="00CC61E7"/>
    <w:rsid w:val="00CD3AD2"/>
    <w:rsid w:val="00CE6127"/>
    <w:rsid w:val="00CF624A"/>
    <w:rsid w:val="00D33AEF"/>
    <w:rsid w:val="00D60060"/>
    <w:rsid w:val="00D72F0C"/>
    <w:rsid w:val="00D86FDF"/>
    <w:rsid w:val="00D950A3"/>
    <w:rsid w:val="00DA0ECF"/>
    <w:rsid w:val="00DA4793"/>
    <w:rsid w:val="00DA7F4B"/>
    <w:rsid w:val="00DB1EEB"/>
    <w:rsid w:val="00DC2E5C"/>
    <w:rsid w:val="00DD150C"/>
    <w:rsid w:val="00DD15D4"/>
    <w:rsid w:val="00DD3ED6"/>
    <w:rsid w:val="00DE6949"/>
    <w:rsid w:val="00DF0486"/>
    <w:rsid w:val="00E058B4"/>
    <w:rsid w:val="00E07BFC"/>
    <w:rsid w:val="00E130B6"/>
    <w:rsid w:val="00E1492B"/>
    <w:rsid w:val="00E14F0A"/>
    <w:rsid w:val="00E35354"/>
    <w:rsid w:val="00E42741"/>
    <w:rsid w:val="00E77681"/>
    <w:rsid w:val="00E803AB"/>
    <w:rsid w:val="00E83DD7"/>
    <w:rsid w:val="00E84F08"/>
    <w:rsid w:val="00E855E2"/>
    <w:rsid w:val="00E86C2A"/>
    <w:rsid w:val="00E9010C"/>
    <w:rsid w:val="00E91807"/>
    <w:rsid w:val="00E958AA"/>
    <w:rsid w:val="00E9797C"/>
    <w:rsid w:val="00EB034B"/>
    <w:rsid w:val="00EB4146"/>
    <w:rsid w:val="00EB7EF2"/>
    <w:rsid w:val="00F01DDE"/>
    <w:rsid w:val="00F04564"/>
    <w:rsid w:val="00F1207D"/>
    <w:rsid w:val="00F23571"/>
    <w:rsid w:val="00F25F79"/>
    <w:rsid w:val="00F27B2A"/>
    <w:rsid w:val="00F32B58"/>
    <w:rsid w:val="00F34535"/>
    <w:rsid w:val="00F41215"/>
    <w:rsid w:val="00F75775"/>
    <w:rsid w:val="00F8111C"/>
    <w:rsid w:val="00FA5736"/>
    <w:rsid w:val="00FD2C4E"/>
    <w:rsid w:val="00FD2F15"/>
    <w:rsid w:val="00FD639A"/>
    <w:rsid w:val="00FE4F8E"/>
    <w:rsid w:val="00FF4007"/>
    <w:rsid w:val="00FF46C0"/>
    <w:rsid w:val="00FF69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476ADBB"/>
  <w15:docId w15:val="{D6DCEE23-E266-435C-8A02-802A09C3D2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aliases w:val="Heading 1 CFMU,Para 1,h1,Report Title,H1,2,Heading 1 TLS,heading 1,Section Title,Section Title1,Section Title2,Section Title11,Section Title3,Section Title12,Section Title21,Section Title111,Section Title4,Section Title13,head 1,l1"/>
    <w:basedOn w:val="Normal"/>
    <w:next w:val="Normal"/>
    <w:link w:val="Heading1Char"/>
    <w:uiPriority w:val="9"/>
    <w:qFormat/>
    <w:rsid w:val="009A5DD7"/>
    <w:pPr>
      <w:keepNext/>
      <w:widowControl w:val="0"/>
      <w:numPr>
        <w:numId w:val="2"/>
      </w:numPr>
      <w:suppressAutoHyphens/>
      <w:autoSpaceDE w:val="0"/>
      <w:spacing w:before="360" w:after="60" w:line="360" w:lineRule="auto"/>
      <w:jc w:val="both"/>
      <w:outlineLvl w:val="0"/>
    </w:pPr>
    <w:rPr>
      <w:rFonts w:ascii="Times New Roman" w:eastAsia="Times New Roman" w:hAnsi="Times New Roman" w:cs="Times New Roman"/>
      <w:b/>
      <w:bCs/>
      <w:kern w:val="32"/>
      <w:sz w:val="32"/>
      <w:szCs w:val="32"/>
      <w:lang w:val="x-none" w:eastAsia="x-none" w:bidi="en-US"/>
    </w:rPr>
  </w:style>
  <w:style w:type="paragraph" w:styleId="Heading2">
    <w:name w:val="heading 2"/>
    <w:aliases w:val="Heading 2 CFMU,Para 2,h2,Heading 2 TLS,TOC1,heading 2,Chapter Title,Heaidng 2,sub-sect,section header,H2,sub-sect1,22,sub-sect2,23,sub-sect3,24,sub-sect4,25,sub-sect5,className,className1,className2,questions,Req group,1.1 Heading 2,sh2,Ctt,C"/>
    <w:basedOn w:val="Normal"/>
    <w:next w:val="Normal"/>
    <w:link w:val="Heading2Char"/>
    <w:uiPriority w:val="9"/>
    <w:qFormat/>
    <w:rsid w:val="009A5DD7"/>
    <w:pPr>
      <w:keepNext/>
      <w:widowControl w:val="0"/>
      <w:numPr>
        <w:ilvl w:val="1"/>
        <w:numId w:val="2"/>
      </w:numPr>
      <w:suppressAutoHyphens/>
      <w:autoSpaceDE w:val="0"/>
      <w:spacing w:before="240" w:after="60" w:line="360" w:lineRule="auto"/>
      <w:jc w:val="both"/>
      <w:outlineLvl w:val="1"/>
    </w:pPr>
    <w:rPr>
      <w:rFonts w:ascii="Cambria" w:eastAsia="Times New Roman" w:hAnsi="Cambria" w:cs="Times New Roman"/>
      <w:b/>
      <w:bCs/>
      <w:i/>
      <w:iCs/>
      <w:sz w:val="28"/>
      <w:szCs w:val="28"/>
      <w:lang w:val="x-none" w:eastAsia="x-none" w:bidi="en-US"/>
    </w:rPr>
  </w:style>
  <w:style w:type="paragraph" w:styleId="Heading3">
    <w:name w:val="heading 3"/>
    <w:basedOn w:val="Normal"/>
    <w:next w:val="Normal"/>
    <w:link w:val="Heading3Char"/>
    <w:qFormat/>
    <w:rsid w:val="009A5DD7"/>
    <w:pPr>
      <w:keepNext/>
      <w:widowControl w:val="0"/>
      <w:numPr>
        <w:ilvl w:val="2"/>
        <w:numId w:val="2"/>
      </w:numPr>
      <w:suppressAutoHyphens/>
      <w:autoSpaceDE w:val="0"/>
      <w:spacing w:before="240" w:after="60" w:line="360" w:lineRule="auto"/>
      <w:jc w:val="both"/>
      <w:outlineLvl w:val="2"/>
    </w:pPr>
    <w:rPr>
      <w:rFonts w:ascii="Cambria" w:eastAsia="Times New Roman" w:hAnsi="Cambria" w:cs="Times New Roman"/>
      <w:b/>
      <w:bCs/>
      <w:sz w:val="26"/>
      <w:szCs w:val="26"/>
      <w:lang w:val="x-none" w:eastAsia="x-none" w:bidi="en-US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9A5DD7"/>
    <w:pPr>
      <w:keepNext/>
      <w:widowControl w:val="0"/>
      <w:numPr>
        <w:ilvl w:val="3"/>
        <w:numId w:val="2"/>
      </w:numPr>
      <w:suppressAutoHyphens/>
      <w:autoSpaceDE w:val="0"/>
      <w:spacing w:before="240" w:after="60" w:line="360" w:lineRule="auto"/>
      <w:jc w:val="both"/>
      <w:outlineLvl w:val="3"/>
    </w:pPr>
    <w:rPr>
      <w:rFonts w:ascii="Calibri" w:eastAsia="Times New Roman" w:hAnsi="Calibri" w:cs="Times New Roman"/>
      <w:b/>
      <w:bCs/>
      <w:sz w:val="28"/>
      <w:szCs w:val="28"/>
      <w:lang w:bidi="en-US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9A5DD7"/>
    <w:pPr>
      <w:widowControl w:val="0"/>
      <w:numPr>
        <w:ilvl w:val="4"/>
        <w:numId w:val="2"/>
      </w:numPr>
      <w:suppressAutoHyphens/>
      <w:autoSpaceDE w:val="0"/>
      <w:spacing w:before="240" w:after="60" w:line="360" w:lineRule="auto"/>
      <w:jc w:val="both"/>
      <w:outlineLvl w:val="4"/>
    </w:pPr>
    <w:rPr>
      <w:rFonts w:ascii="Calibri" w:eastAsia="Times New Roman" w:hAnsi="Calibri" w:cs="Times New Roman"/>
      <w:b/>
      <w:bCs/>
      <w:i/>
      <w:iCs/>
      <w:sz w:val="26"/>
      <w:szCs w:val="26"/>
      <w:lang w:bidi="en-US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9A5DD7"/>
    <w:pPr>
      <w:widowControl w:val="0"/>
      <w:numPr>
        <w:ilvl w:val="5"/>
        <w:numId w:val="2"/>
      </w:numPr>
      <w:suppressAutoHyphens/>
      <w:autoSpaceDE w:val="0"/>
      <w:spacing w:before="240" w:after="60" w:line="360" w:lineRule="auto"/>
      <w:jc w:val="both"/>
      <w:outlineLvl w:val="5"/>
    </w:pPr>
    <w:rPr>
      <w:rFonts w:ascii="Calibri" w:eastAsia="Times New Roman" w:hAnsi="Calibri" w:cs="Times New Roman"/>
      <w:b/>
      <w:bCs/>
      <w:lang w:bidi="en-US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9A5DD7"/>
    <w:pPr>
      <w:widowControl w:val="0"/>
      <w:numPr>
        <w:ilvl w:val="6"/>
        <w:numId w:val="2"/>
      </w:numPr>
      <w:suppressAutoHyphens/>
      <w:autoSpaceDE w:val="0"/>
      <w:spacing w:before="240" w:after="60" w:line="360" w:lineRule="auto"/>
      <w:jc w:val="both"/>
      <w:outlineLvl w:val="6"/>
    </w:pPr>
    <w:rPr>
      <w:rFonts w:ascii="Calibri" w:eastAsia="Times New Roman" w:hAnsi="Calibri" w:cs="Times New Roman"/>
      <w:sz w:val="24"/>
      <w:szCs w:val="24"/>
      <w:lang w:bidi="en-US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9A5DD7"/>
    <w:pPr>
      <w:widowControl w:val="0"/>
      <w:numPr>
        <w:ilvl w:val="7"/>
        <w:numId w:val="2"/>
      </w:numPr>
      <w:suppressAutoHyphens/>
      <w:autoSpaceDE w:val="0"/>
      <w:spacing w:before="240" w:after="60" w:line="360" w:lineRule="auto"/>
      <w:jc w:val="both"/>
      <w:outlineLvl w:val="7"/>
    </w:pPr>
    <w:rPr>
      <w:rFonts w:ascii="Calibri" w:eastAsia="Times New Roman" w:hAnsi="Calibri" w:cs="Times New Roman"/>
      <w:i/>
      <w:iCs/>
      <w:sz w:val="24"/>
      <w:szCs w:val="24"/>
      <w:lang w:bidi="en-US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9A5DD7"/>
    <w:pPr>
      <w:widowControl w:val="0"/>
      <w:numPr>
        <w:ilvl w:val="8"/>
        <w:numId w:val="2"/>
      </w:numPr>
      <w:suppressAutoHyphens/>
      <w:autoSpaceDE w:val="0"/>
      <w:spacing w:before="240" w:after="60" w:line="360" w:lineRule="auto"/>
      <w:jc w:val="both"/>
      <w:outlineLvl w:val="8"/>
    </w:pPr>
    <w:rPr>
      <w:rFonts w:ascii="Cambria" w:eastAsia="Times New Roman" w:hAnsi="Cambria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02B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2BBE"/>
  </w:style>
  <w:style w:type="paragraph" w:styleId="Footer">
    <w:name w:val="footer"/>
    <w:basedOn w:val="Normal"/>
    <w:link w:val="FooterChar"/>
    <w:uiPriority w:val="99"/>
    <w:unhideWhenUsed/>
    <w:rsid w:val="00702B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2BBE"/>
  </w:style>
  <w:style w:type="paragraph" w:styleId="BalloonText">
    <w:name w:val="Balloon Text"/>
    <w:basedOn w:val="Normal"/>
    <w:link w:val="BalloonTextChar"/>
    <w:uiPriority w:val="99"/>
    <w:semiHidden/>
    <w:unhideWhenUsed/>
    <w:rsid w:val="00702B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2BBE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uiPriority w:val="99"/>
    <w:semiHidden/>
    <w:unhideWhenUsed/>
    <w:rsid w:val="0034058C"/>
  </w:style>
  <w:style w:type="paragraph" w:customStyle="1" w:styleId="StyleGras">
    <w:name w:val="Style Gras"/>
    <w:basedOn w:val="Normal"/>
    <w:rsid w:val="009A5DD7"/>
    <w:pPr>
      <w:widowControl w:val="0"/>
      <w:numPr>
        <w:numId w:val="1"/>
      </w:numPr>
      <w:suppressAutoHyphens/>
      <w:autoSpaceDE w:val="0"/>
      <w:spacing w:before="240" w:after="60" w:line="360" w:lineRule="auto"/>
      <w:jc w:val="both"/>
    </w:pPr>
    <w:rPr>
      <w:rFonts w:ascii="Times New Roman" w:eastAsia="Arial" w:hAnsi="Times New Roman" w:cs="Arial"/>
      <w:b/>
      <w:sz w:val="24"/>
      <w:szCs w:val="24"/>
      <w:lang w:val="fr-FR" w:bidi="en-US"/>
    </w:rPr>
  </w:style>
  <w:style w:type="character" w:customStyle="1" w:styleId="Heading1Char">
    <w:name w:val="Heading 1 Char"/>
    <w:aliases w:val="Heading 1 CFMU Char,Para 1 Char,h1 Char,Report Title Char,H1 Char,2 Char,Heading 1 TLS Char,heading 1 Char,Section Title Char,Section Title1 Char,Section Title2 Char,Section Title11 Char,Section Title3 Char,Section Title12 Char,l1 Char"/>
    <w:basedOn w:val="DefaultParagraphFont"/>
    <w:link w:val="Heading1"/>
    <w:uiPriority w:val="9"/>
    <w:rsid w:val="009A5DD7"/>
    <w:rPr>
      <w:rFonts w:ascii="Times New Roman" w:eastAsia="Times New Roman" w:hAnsi="Times New Roman" w:cs="Times New Roman"/>
      <w:b/>
      <w:bCs/>
      <w:kern w:val="32"/>
      <w:sz w:val="32"/>
      <w:szCs w:val="32"/>
      <w:lang w:val="x-none" w:eastAsia="x-none" w:bidi="en-US"/>
    </w:rPr>
  </w:style>
  <w:style w:type="character" w:customStyle="1" w:styleId="Heading2Char">
    <w:name w:val="Heading 2 Char"/>
    <w:aliases w:val="Heading 2 CFMU Char,Para 2 Char,h2 Char,Heading 2 TLS Char,TOC1 Char,heading 2 Char,Chapter Title Char,Heaidng 2 Char,sub-sect Char,section header Char,H2 Char,sub-sect1 Char,22 Char,sub-sect2 Char,23 Char,sub-sect3 Char,24 Char,25 Char"/>
    <w:basedOn w:val="DefaultParagraphFont"/>
    <w:link w:val="Heading2"/>
    <w:uiPriority w:val="9"/>
    <w:rsid w:val="009A5DD7"/>
    <w:rPr>
      <w:rFonts w:ascii="Cambria" w:eastAsia="Times New Roman" w:hAnsi="Cambria" w:cs="Times New Roman"/>
      <w:b/>
      <w:bCs/>
      <w:i/>
      <w:iCs/>
      <w:sz w:val="28"/>
      <w:szCs w:val="28"/>
      <w:lang w:val="x-none" w:eastAsia="x-none" w:bidi="en-US"/>
    </w:rPr>
  </w:style>
  <w:style w:type="character" w:customStyle="1" w:styleId="Heading3Char">
    <w:name w:val="Heading 3 Char"/>
    <w:basedOn w:val="DefaultParagraphFont"/>
    <w:link w:val="Heading3"/>
    <w:rsid w:val="009A5DD7"/>
    <w:rPr>
      <w:rFonts w:ascii="Cambria" w:eastAsia="Times New Roman" w:hAnsi="Cambria" w:cs="Times New Roman"/>
      <w:b/>
      <w:bCs/>
      <w:sz w:val="26"/>
      <w:szCs w:val="26"/>
      <w:lang w:val="x-none" w:eastAsia="x-none" w:bidi="en-US"/>
    </w:rPr>
  </w:style>
  <w:style w:type="character" w:customStyle="1" w:styleId="Heading4Char">
    <w:name w:val="Heading 4 Char"/>
    <w:basedOn w:val="DefaultParagraphFont"/>
    <w:link w:val="Heading4"/>
    <w:semiHidden/>
    <w:rsid w:val="009A5DD7"/>
    <w:rPr>
      <w:rFonts w:ascii="Calibri" w:eastAsia="Times New Roman" w:hAnsi="Calibri" w:cs="Times New Roman"/>
      <w:b/>
      <w:bCs/>
      <w:sz w:val="28"/>
      <w:szCs w:val="28"/>
      <w:lang w:val="en-US" w:bidi="en-US"/>
    </w:rPr>
  </w:style>
  <w:style w:type="character" w:customStyle="1" w:styleId="Heading5Char">
    <w:name w:val="Heading 5 Char"/>
    <w:basedOn w:val="DefaultParagraphFont"/>
    <w:link w:val="Heading5"/>
    <w:semiHidden/>
    <w:rsid w:val="009A5DD7"/>
    <w:rPr>
      <w:rFonts w:ascii="Calibri" w:eastAsia="Times New Roman" w:hAnsi="Calibri" w:cs="Times New Roman"/>
      <w:b/>
      <w:bCs/>
      <w:i/>
      <w:iCs/>
      <w:sz w:val="26"/>
      <w:szCs w:val="26"/>
      <w:lang w:val="en-US" w:bidi="en-US"/>
    </w:rPr>
  </w:style>
  <w:style w:type="character" w:customStyle="1" w:styleId="Heading6Char">
    <w:name w:val="Heading 6 Char"/>
    <w:basedOn w:val="DefaultParagraphFont"/>
    <w:link w:val="Heading6"/>
    <w:semiHidden/>
    <w:rsid w:val="009A5DD7"/>
    <w:rPr>
      <w:rFonts w:ascii="Calibri" w:eastAsia="Times New Roman" w:hAnsi="Calibri" w:cs="Times New Roman"/>
      <w:b/>
      <w:bCs/>
      <w:lang w:val="en-US" w:bidi="en-US"/>
    </w:rPr>
  </w:style>
  <w:style w:type="character" w:customStyle="1" w:styleId="Heading7Char">
    <w:name w:val="Heading 7 Char"/>
    <w:basedOn w:val="DefaultParagraphFont"/>
    <w:link w:val="Heading7"/>
    <w:semiHidden/>
    <w:rsid w:val="009A5DD7"/>
    <w:rPr>
      <w:rFonts w:ascii="Calibri" w:eastAsia="Times New Roman" w:hAnsi="Calibri" w:cs="Times New Roman"/>
      <w:sz w:val="24"/>
      <w:szCs w:val="24"/>
      <w:lang w:val="en-US" w:bidi="en-US"/>
    </w:rPr>
  </w:style>
  <w:style w:type="character" w:customStyle="1" w:styleId="Heading8Char">
    <w:name w:val="Heading 8 Char"/>
    <w:basedOn w:val="DefaultParagraphFont"/>
    <w:link w:val="Heading8"/>
    <w:semiHidden/>
    <w:rsid w:val="009A5DD7"/>
    <w:rPr>
      <w:rFonts w:ascii="Calibri" w:eastAsia="Times New Roman" w:hAnsi="Calibri" w:cs="Times New Roman"/>
      <w:i/>
      <w:iCs/>
      <w:sz w:val="24"/>
      <w:szCs w:val="24"/>
      <w:lang w:val="en-US" w:bidi="en-US"/>
    </w:rPr>
  </w:style>
  <w:style w:type="character" w:customStyle="1" w:styleId="Heading9Char">
    <w:name w:val="Heading 9 Char"/>
    <w:basedOn w:val="DefaultParagraphFont"/>
    <w:link w:val="Heading9"/>
    <w:semiHidden/>
    <w:rsid w:val="009A5DD7"/>
    <w:rPr>
      <w:rFonts w:ascii="Cambria" w:eastAsia="Times New Roman" w:hAnsi="Cambria" w:cs="Times New Roman"/>
      <w:lang w:val="en-US" w:bidi="en-US"/>
    </w:rPr>
  </w:style>
  <w:style w:type="paragraph" w:customStyle="1" w:styleId="StyleGauche0cmPremireligne063cmAvant6ptAprs">
    <w:name w:val="Style Gauche :  0 cm Première ligne : 063 cm Avant : 6 pt Après..."/>
    <w:basedOn w:val="Normal"/>
    <w:rsid w:val="000F7D47"/>
    <w:pPr>
      <w:widowControl w:val="0"/>
      <w:suppressAutoHyphens/>
      <w:autoSpaceDE w:val="0"/>
      <w:spacing w:before="120" w:after="120" w:line="360" w:lineRule="auto"/>
      <w:ind w:firstLine="357"/>
      <w:jc w:val="both"/>
    </w:pPr>
    <w:rPr>
      <w:rFonts w:ascii="Times New Roman" w:eastAsia="Times New Roman" w:hAnsi="Times New Roman" w:cs="Times New Roman"/>
      <w:sz w:val="24"/>
      <w:szCs w:val="20"/>
      <w:lang w:bidi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4146"/>
    <w:pPr>
      <w:keepLines/>
      <w:widowControl/>
      <w:numPr>
        <w:numId w:val="0"/>
      </w:numPr>
      <w:suppressAutoHyphens w:val="0"/>
      <w:autoSpaceDE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4E585A" w:themeColor="accent1" w:themeShade="BF"/>
      <w:kern w:val="0"/>
      <w:sz w:val="28"/>
      <w:szCs w:val="28"/>
      <w:lang w:val="en-US" w:eastAsia="ja-JP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EB414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07BFC"/>
    <w:pPr>
      <w:tabs>
        <w:tab w:val="left" w:pos="660"/>
        <w:tab w:val="right" w:leader="dot" w:pos="9016"/>
      </w:tabs>
      <w:spacing w:after="100"/>
      <w:ind w:left="221"/>
    </w:pPr>
  </w:style>
  <w:style w:type="character" w:styleId="Hyperlink">
    <w:name w:val="Hyperlink"/>
    <w:basedOn w:val="DefaultParagraphFont"/>
    <w:uiPriority w:val="99"/>
    <w:unhideWhenUsed/>
    <w:rsid w:val="00EB414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B414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64D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4D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4D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4D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4D5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PECB new palette July - 2019">
      <a:dk1>
        <a:srgbClr val="231F20"/>
      </a:dk1>
      <a:lt1>
        <a:srgbClr val="FFFFFF"/>
      </a:lt1>
      <a:dk2>
        <a:srgbClr val="A11E29"/>
      </a:dk2>
      <a:lt2>
        <a:srgbClr val="D9D9D9"/>
      </a:lt2>
      <a:accent1>
        <a:srgbClr val="687679"/>
      </a:accent1>
      <a:accent2>
        <a:srgbClr val="1364A3"/>
      </a:accent2>
      <a:accent3>
        <a:srgbClr val="F1AF1D"/>
      </a:accent3>
      <a:accent4>
        <a:srgbClr val="20844B"/>
      </a:accent4>
      <a:accent5>
        <a:srgbClr val="387669"/>
      </a:accent5>
      <a:accent6>
        <a:srgbClr val="B8B3AD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b8e8df6-9bad-4de2-8dd2-d6c29b2ba33c" xsi:nil="true"/>
    <lcf76f155ced4ddcb4097134ff3c332f xmlns="1e98dc7b-a407-4387-8bdb-5cf06d3fb008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8B8FA29CFD544487A9DD89A2555A66" ma:contentTypeVersion="17" ma:contentTypeDescription="Create a new document." ma:contentTypeScope="" ma:versionID="0b114098e1c88a434a264479f126ce78">
  <xsd:schema xmlns:xsd="http://www.w3.org/2001/XMLSchema" xmlns:xs="http://www.w3.org/2001/XMLSchema" xmlns:p="http://schemas.microsoft.com/office/2006/metadata/properties" xmlns:ns2="1e98dc7b-a407-4387-8bdb-5cf06d3fb008" xmlns:ns3="5b8e8df6-9bad-4de2-8dd2-d6c29b2ba33c" targetNamespace="http://schemas.microsoft.com/office/2006/metadata/properties" ma:root="true" ma:fieldsID="c5150a6f4de5b7950795fa40b741c471" ns2:_="" ns3:_="">
    <xsd:import namespace="1e98dc7b-a407-4387-8bdb-5cf06d3fb008"/>
    <xsd:import namespace="5b8e8df6-9bad-4de2-8dd2-d6c29b2ba3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98dc7b-a407-4387-8bdb-5cf06d3fb0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f6979d6-008b-4c10-9b59-b209c6d7560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8e8df6-9bad-4de2-8dd2-d6c29b2ba33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52b337f7-8665-4e5e-9af2-4341eea99c5f}" ma:internalName="TaxCatchAll" ma:showField="CatchAllData" ma:web="5b8e8df6-9bad-4de2-8dd2-d6c29b2ba3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46344D-8518-4B82-87CE-1D43F96EA44F}">
  <ds:schemaRefs>
    <ds:schemaRef ds:uri="http://schemas.microsoft.com/office/2006/metadata/properties"/>
    <ds:schemaRef ds:uri="http://schemas.microsoft.com/office/infopath/2007/PartnerControls"/>
    <ds:schemaRef ds:uri="5b8e8df6-9bad-4de2-8dd2-d6c29b2ba33c"/>
    <ds:schemaRef ds:uri="1e98dc7b-a407-4387-8bdb-5cf06d3fb008"/>
  </ds:schemaRefs>
</ds:datastoreItem>
</file>

<file path=customXml/itemProps2.xml><?xml version="1.0" encoding="utf-8"?>
<ds:datastoreItem xmlns:ds="http://schemas.openxmlformats.org/officeDocument/2006/customXml" ds:itemID="{10B89351-BEEC-44CD-9C87-789ADF2AE6D0}"/>
</file>

<file path=customXml/itemProps3.xml><?xml version="1.0" encoding="utf-8"?>
<ds:datastoreItem xmlns:ds="http://schemas.openxmlformats.org/officeDocument/2006/customXml" ds:itemID="{8EB960AA-E834-4B1E-A8AC-DE2B26668F1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083F46B-3FBE-4849-919A-FF89D04DF2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1</Pages>
  <Words>5</Words>
  <Characters>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ertified Lead Operational Resilience Manager</vt:lpstr>
    </vt:vector>
  </TitlesOfParts>
  <Company/>
  <LinksUpToDate>false</LinksUpToDate>
  <CharactersWithSpaces>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rtified ISO/IEC 27001 Lead Implementer</dc:title>
  <dc:creator>PECB Group Inc.</dc:creator>
  <dc:description>EN, V10.0, 20241112</dc:description>
  <cp:lastModifiedBy>Diellza Haxhimehmeti</cp:lastModifiedBy>
  <cp:revision>54</cp:revision>
  <cp:lastPrinted>2019-10-10T07:40:00Z</cp:lastPrinted>
  <dcterms:created xsi:type="dcterms:W3CDTF">2019-10-24T13:46:00Z</dcterms:created>
  <dcterms:modified xsi:type="dcterms:W3CDTF">2024-11-12T08:24:00Z</dcterms:modified>
  <cp:category>Cover Pag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8B8FA29CFD544487A9DD89A2555A66</vt:lpwstr>
  </property>
  <property fmtid="{D5CDD505-2E9C-101B-9397-08002B2CF9AE}" pid="3" name="Order">
    <vt:r8>980200</vt:r8>
  </property>
  <property fmtid="{D5CDD505-2E9C-101B-9397-08002B2CF9AE}" pid="4" name="MediaServiceImageTags">
    <vt:lpwstr/>
  </property>
  <property fmtid="{D5CDD505-2E9C-101B-9397-08002B2CF9AE}" pid="5" name="GrammarlyDocumentId">
    <vt:lpwstr>1f7c5df488d1f67b5d61e1713faef4f9069dbd9744e3b1103ce0890a8d09f781</vt:lpwstr>
  </property>
</Properties>
</file>